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cover-letter"/>
    <w:p>
      <w:pPr>
        <w:pStyle w:val="Heading1"/>
      </w:pPr>
      <w:r>
        <w:t xml:space="preserve">Cover Letter</w:t>
      </w:r>
    </w:p>
    <w:p>
      <w:pPr>
        <w:pStyle w:val="FirstParagraph"/>
      </w:pPr>
      <w:r>
        <w:rPr>
          <w:bCs/>
          <w:b/>
        </w:rPr>
        <w:t xml:space="preserve">Your Name</w:t>
      </w:r>
      <w:r>
        <w:br/>
      </w:r>
      <w:r>
        <w:t xml:space="preserve">1234 Main Street</w:t>
      </w:r>
      <w:r>
        <w:br/>
      </w:r>
      <w:r>
        <w:t xml:space="preserve">Miami, FL 33101</w:t>
      </w:r>
      <w:r>
        <w:br/>
      </w:r>
      <w:r>
        <w:t xml:space="preserve">(555) 123-4567</w:t>
      </w:r>
      <w:r>
        <w:br/>
      </w:r>
      <w:r>
        <w:t xml:space="preserve">email@example.com</w:t>
      </w:r>
      <w:r>
        <w:br/>
      </w:r>
      <w:r>
        <w:t xml:space="preserve">April 5, 2024</w:t>
      </w:r>
    </w:p>
    <w:p>
      <w:pPr>
        <w:pStyle w:val="BodyText"/>
      </w:pPr>
      <w:r>
        <w:rPr>
          <w:bCs/>
          <w:b/>
        </w:rPr>
        <w:t xml:space="preserve">Human Resources Department</w:t>
      </w:r>
      <w:r>
        <w:br/>
      </w:r>
      <w:r>
        <w:t xml:space="preserve">[Company Name]</w:t>
      </w:r>
      <w:r>
        <w:br/>
      </w:r>
      <w:r>
        <w:t xml:space="preserve">[Company Address]</w:t>
      </w:r>
      <w:r>
        <w:br/>
      </w:r>
      <w:r>
        <w:t xml:space="preserve">Miami, FL 33101</w:t>
      </w:r>
    </w:p>
    <w:p>
      <w:pPr>
        <w:pStyle w:val="BodyText"/>
      </w:pPr>
      <w:r>
        <w:t xml:space="preserve">Dear Hiring Manager,</w:t>
      </w:r>
    </w:p>
    <w:p>
      <w:pPr>
        <w:pStyle w:val="BodyText"/>
      </w:pPr>
      <w:r>
        <w:t xml:space="preserve">I am writing to express my interest in the Chemist position at [Company Name] in the United States Miami. As a dedicated and experienced chemist with a passion for innovation and problem-solving, I am eager to contribute my expertise to your team while immersing myself in the vibrant scientific community of Miami. The opportunity to work as a Chemist in this dynamic city aligns perfectly with my professional goals and aspirations.</w:t>
      </w:r>
    </w:p>
    <w:p>
      <w:pPr>
        <w:pStyle w:val="BodyText"/>
      </w:pPr>
      <w:r>
        <w:t xml:space="preserve">With [X years] of experience in chemical research, laboratory analysis, and product development, I have honed my skills in various areas of chemistry, including organic synthesis, analytical techniques, and environmental monitoring. My academic background includes a Master’s degree in Chemistry from [University Name], where I conducted research on [specific project or topic]. This work not only deepened my understanding of chemical processes but also equipped me with the ability to tackle complex challenges with precision and creativity.</w:t>
      </w:r>
    </w:p>
    <w:p>
      <w:pPr>
        <w:pStyle w:val="BodyText"/>
      </w:pPr>
      <w:r>
        <w:t xml:space="preserve">As a Chemist, I have consistently demonstrated a commitment to excellence, attention to detail, and the ability to translate theoretical knowledge into practical solutions. At [Previous Employer], I was responsible for developing new formulations for [specific product or application], which resulted in a 20% increase in efficiency and customer satisfaction. My work also involved collaborating with cross-functional teams to ensure compliance with safety standards and regulatory requirements. These experiences have strengthened my ability to thrive in fast-paced environments while maintaining the highest level of accuracy and professionalism.</w:t>
      </w:r>
    </w:p>
    <w:p>
      <w:pPr>
        <w:pStyle w:val="BodyText"/>
      </w:pPr>
      <w:r>
        <w:t xml:space="preserve">What excites me most about the opportunity to work as a Chemist in the United States Miami is the city’s unique position at the intersection of scientific innovation and environmental stewardship. Miami is home to a thriving biotechnology sector, cutting-edge research institutions, and a growing emphasis on sustainable practices. I am particularly drawn to [Company Name]’s mission to [mention specific company value or project], as it resonates with my own dedication to advancing chemical science for the benefit of society. Working in Miami would allow me to contribute to projects that address real-world challenges, such as water quality management, green chemistry initiatives, and pharmaceutical advancements.</w:t>
      </w:r>
    </w:p>
    <w:p>
      <w:pPr>
        <w:pStyle w:val="BodyText"/>
      </w:pPr>
      <w:r>
        <w:t xml:space="preserve">In addition to my technical expertise, I bring strong communication skills and a collaborative mindset. As a Chemist, I understand the importance of conveying complex scientific concepts in an accessible manner to both technical and non-technical audiences. My ability to work effectively with colleagues across disciplines has been instrumental in driving successful outcomes in previous roles. For example, during my time at [Previous Employer], I led a team to develop a cost-effective method for [specific task], which was recognized by our leadership for its impact on operational efficiency.</w:t>
      </w:r>
    </w:p>
    <w:p>
      <w:pPr>
        <w:pStyle w:val="BodyText"/>
      </w:pPr>
      <w:r>
        <w:t xml:space="preserve">I am also deeply committed to professional growth and staying current with advancements in the field of chemistry. I regularly attend industry conferences, such as the American Chemical Society (ACS) meetings, and participate in workshops to expand my knowledge of emerging technologies and methodologies. This continuous learning approach ensures that I can bring fresh perspectives and innovative ideas to any organization I join.</w:t>
      </w:r>
    </w:p>
    <w:p>
      <w:pPr>
        <w:pStyle w:val="BodyText"/>
      </w:pPr>
      <w:r>
        <w:t xml:space="preserve">The United States Miami offers a unique blend of cultural diversity, economic opportunity, and scientific innovation that makes it an ideal place to build a career as a Chemist. The city’s strategic location as a hub for international trade and research provides unparalleled access to global networks and resources. I am particularly interested in the potential for collaboration with local universities, environmental agencies, and biotech firms in Miami. By contributing my skills as a Chemist, I aim to support initiatives that promote sustainability, public health, and technological progress in the region.</w:t>
      </w:r>
    </w:p>
    <w:p>
      <w:pPr>
        <w:pStyle w:val="BodyText"/>
      </w:pPr>
      <w:r>
        <w:t xml:space="preserve">Thank you for considering my application. I would welcome the opportunity to discuss how my background and passion for chemistry align with the goals of [Company Name]. Please feel free to contact me at (555) 123-4567 or email@example.com at your convenience. I look forward to the possibility of contributing to your team and advancing scientific excellence in the United States Miami.</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United States Miami</dc:title>
  <dc:creator/>
  <cp:keywords/>
  <dcterms:created xsi:type="dcterms:W3CDTF">2026-07-23T15:21:36Z</dcterms:created>
  <dcterms:modified xsi:type="dcterms:W3CDTF">2026-07-23T15:21:36Z</dcterms:modified>
</cp:coreProperties>
</file>

<file path=docProps/custom.xml><?xml version="1.0" encoding="utf-8"?>
<Properties xmlns="http://schemas.openxmlformats.org/officeDocument/2006/custom-properties" xmlns:vt="http://schemas.openxmlformats.org/officeDocument/2006/docPropsVTypes"/>
</file>